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3FB33" w14:textId="430AA59E" w:rsidR="00E445BE" w:rsidRDefault="000F3040" w:rsidP="00BC4A4B">
      <w:pPr>
        <w:pStyle w:val="Heading2"/>
      </w:pPr>
      <w:bookmarkStart w:id="0" w:name="_Toc482707795"/>
      <w:r w:rsidRPr="000F3040">
        <w:rPr>
          <w:color w:val="0070C0"/>
        </w:rPr>
        <w:drawing>
          <wp:anchor distT="0" distB="0" distL="114300" distR="114300" simplePos="0" relativeHeight="251658240" behindDoc="0" locked="0" layoutInCell="1" allowOverlap="1" wp14:anchorId="775E97DD" wp14:editId="6022CE51">
            <wp:simplePos x="0" y="0"/>
            <wp:positionH relativeFrom="column">
              <wp:posOffset>5090355</wp:posOffset>
            </wp:positionH>
            <wp:positionV relativeFrom="paragraph">
              <wp:posOffset>-593236</wp:posOffset>
            </wp:positionV>
            <wp:extent cx="1195754" cy="1166229"/>
            <wp:effectExtent l="0" t="0" r="0" b="2540"/>
            <wp:wrapNone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5754" cy="1166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0FB2">
        <w:t>Standard 1 (Easy R</w:t>
      </w:r>
      <w:r w:rsidR="00E445BE">
        <w:t>ead</w:t>
      </w:r>
      <w:r w:rsidR="00260FB2">
        <w:t>)</w:t>
      </w:r>
    </w:p>
    <w:p w14:paraId="459A36FE" w14:textId="1CF07464" w:rsidR="00E445BE" w:rsidRDefault="00E445BE" w:rsidP="00BC4A4B">
      <w:pPr>
        <w:pStyle w:val="Heading2"/>
      </w:pPr>
    </w:p>
    <w:p w14:paraId="5E39288F" w14:textId="7EF97501" w:rsidR="00BC4A4B" w:rsidRPr="00200763" w:rsidRDefault="00BC4A4B" w:rsidP="00BC4A4B">
      <w:pPr>
        <w:pStyle w:val="Heading2"/>
        <w:rPr>
          <w:color w:val="0070C0"/>
        </w:rPr>
      </w:pPr>
      <w:r w:rsidRPr="00200763">
        <w:rPr>
          <w:color w:val="0070C0"/>
        </w:rPr>
        <w:t>What is safeguarding</w:t>
      </w:r>
      <w:r w:rsidR="00C534CD" w:rsidRPr="00200763">
        <w:rPr>
          <w:color w:val="0070C0"/>
        </w:rPr>
        <w:t xml:space="preserve">? </w:t>
      </w:r>
      <w:bookmarkEnd w:id="0"/>
    </w:p>
    <w:p w14:paraId="1B0B0ABC" w14:textId="77777777" w:rsidR="00E445BE" w:rsidRPr="00E445BE" w:rsidRDefault="00E445BE" w:rsidP="00E445BE"/>
    <w:p w14:paraId="06D27A42" w14:textId="77777777" w:rsidR="00C534CD" w:rsidRDefault="00C534CD" w:rsidP="00C534CD"/>
    <w:p w14:paraId="49573731" w14:textId="77777777" w:rsidR="00C534CD" w:rsidRDefault="00C534CD" w:rsidP="00C534CD">
      <w:pPr>
        <w:sectPr w:rsidR="00C534CD"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3A8D778" w14:textId="0F5EF7DB" w:rsidR="00C534CD" w:rsidRDefault="00C534CD" w:rsidP="00C534CD"/>
    <w:p w14:paraId="31ED3A34" w14:textId="77777777" w:rsidR="00C534CD" w:rsidRDefault="00C534CD" w:rsidP="00C534CD"/>
    <w:p w14:paraId="74DEA9D7" w14:textId="77777777" w:rsidR="00C534CD" w:rsidRDefault="00C534CD" w:rsidP="00C534CD"/>
    <w:p w14:paraId="1D268BDA" w14:textId="77777777" w:rsidR="00C534CD" w:rsidRDefault="00C534CD" w:rsidP="00C534CD"/>
    <w:p w14:paraId="6ACFEFA7" w14:textId="0C0CF750" w:rsidR="00C534CD" w:rsidRDefault="00C534CD" w:rsidP="00C534CD">
      <w:r>
        <w:rPr>
          <w:noProof/>
        </w:rPr>
        <w:drawing>
          <wp:inline distT="0" distB="0" distL="0" distR="0" wp14:anchorId="68786DA2" wp14:editId="6BA1EB0C">
            <wp:extent cx="1610360" cy="1610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sy-Read-Logo_9bc0fe2d-c766-4778-887f-40c86d4734f3_grand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9C21E" w14:textId="77777777" w:rsidR="00C534CD" w:rsidRDefault="00C534CD" w:rsidP="00C534CD"/>
    <w:p w14:paraId="4B08DAD4" w14:textId="77777777" w:rsidR="00C534CD" w:rsidRDefault="00C534CD" w:rsidP="00C534CD"/>
    <w:p w14:paraId="2DBFE05E" w14:textId="77777777" w:rsidR="00C534CD" w:rsidRDefault="00C534CD" w:rsidP="00C534CD"/>
    <w:p w14:paraId="294D41DA" w14:textId="77777777" w:rsidR="00C534CD" w:rsidRDefault="00C534CD" w:rsidP="00C534CD"/>
    <w:p w14:paraId="13E413E0" w14:textId="77777777" w:rsidR="00C534CD" w:rsidRDefault="00C534CD" w:rsidP="00C534CD"/>
    <w:p w14:paraId="2FDB3D63" w14:textId="77777777" w:rsidR="00C534CD" w:rsidRDefault="00C534CD" w:rsidP="00C534CD"/>
    <w:p w14:paraId="08CEBD9C" w14:textId="0BC9C8EF" w:rsidR="00C534CD" w:rsidRDefault="00C534CD" w:rsidP="00C534CD">
      <w:r>
        <w:rPr>
          <w:noProof/>
        </w:rPr>
        <w:drawing>
          <wp:inline distT="0" distB="0" distL="0" distR="0" wp14:anchorId="572E3B0F" wp14:editId="45E0F90D">
            <wp:extent cx="1610360" cy="1610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cial_Work-3_grand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CB773" w14:textId="77777777" w:rsidR="00C534CD" w:rsidRDefault="00C534CD" w:rsidP="00C534CD"/>
    <w:p w14:paraId="6026B64E" w14:textId="77777777" w:rsidR="00C534CD" w:rsidRDefault="00C534CD" w:rsidP="00C534CD"/>
    <w:p w14:paraId="75228DAC" w14:textId="77777777" w:rsidR="00C534CD" w:rsidRDefault="00C534CD" w:rsidP="00C534CD"/>
    <w:p w14:paraId="18049877" w14:textId="77777777" w:rsidR="00C534CD" w:rsidRDefault="00C534CD" w:rsidP="00C534CD"/>
    <w:p w14:paraId="49A1E875" w14:textId="20F5844D" w:rsidR="00C534CD" w:rsidRDefault="00E445BE" w:rsidP="00C534CD">
      <w:r>
        <w:rPr>
          <w:noProof/>
        </w:rPr>
        <w:drawing>
          <wp:inline distT="0" distB="0" distL="0" distR="0" wp14:anchorId="2EF0A1B6" wp14:editId="43D36C7B">
            <wp:extent cx="1609725" cy="16097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87210B" w14:textId="77777777" w:rsidR="00C534CD" w:rsidRDefault="00C534CD" w:rsidP="00C534CD"/>
    <w:p w14:paraId="720B5113" w14:textId="77777777" w:rsidR="00C534CD" w:rsidRDefault="00C534CD" w:rsidP="00C534CD"/>
    <w:p w14:paraId="37323AF1" w14:textId="77777777" w:rsidR="00C534CD" w:rsidRDefault="00C534CD" w:rsidP="00C534CD"/>
    <w:p w14:paraId="14715476" w14:textId="7F129708" w:rsidR="00BC4A4B" w:rsidRDefault="00C534CD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This information</w:t>
      </w:r>
      <w:r w:rsidR="00BC4A4B">
        <w:rPr>
          <w:rFonts w:cs="Arial"/>
          <w:sz w:val="28"/>
          <w:szCs w:val="28"/>
        </w:rPr>
        <w:t xml:space="preserve"> is written in an easy to read way.</w:t>
      </w:r>
    </w:p>
    <w:p w14:paraId="0738FD41" w14:textId="30585718" w:rsidR="00C534CD" w:rsidRDefault="00C534CD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e use pictures to explain some ideas.</w:t>
      </w:r>
    </w:p>
    <w:p w14:paraId="5AC1E837" w14:textId="77777777" w:rsidR="00BC4A4B" w:rsidRDefault="00BC4A4B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Some words are written in </w:t>
      </w:r>
      <w:r>
        <w:rPr>
          <w:rFonts w:cs="Arial"/>
          <w:b/>
          <w:sz w:val="28"/>
          <w:szCs w:val="28"/>
        </w:rPr>
        <w:t>bold</w:t>
      </w:r>
      <w:r>
        <w:rPr>
          <w:rFonts w:cs="Arial"/>
          <w:sz w:val="28"/>
          <w:szCs w:val="28"/>
        </w:rPr>
        <w:t>. We explain what these words mean.</w:t>
      </w:r>
    </w:p>
    <w:p w14:paraId="4811FB33" w14:textId="77777777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</w:p>
    <w:p w14:paraId="756ADC41" w14:textId="77777777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</w:p>
    <w:p w14:paraId="39414519" w14:textId="77777777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</w:p>
    <w:p w14:paraId="74DEB84E" w14:textId="0DE85F44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You can as</w:t>
      </w:r>
      <w:r w:rsidR="00125C18">
        <w:rPr>
          <w:rFonts w:cs="Arial"/>
          <w:sz w:val="28"/>
          <w:szCs w:val="28"/>
        </w:rPr>
        <w:t>k for help to read this information</w:t>
      </w:r>
      <w:r>
        <w:rPr>
          <w:rFonts w:cs="Arial"/>
          <w:sz w:val="28"/>
          <w:szCs w:val="28"/>
        </w:rPr>
        <w:t>.</w:t>
      </w:r>
    </w:p>
    <w:p w14:paraId="145B7E51" w14:textId="77777777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</w:p>
    <w:p w14:paraId="5D062B06" w14:textId="77777777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A family member, friend or support person may be able to help you. </w:t>
      </w:r>
    </w:p>
    <w:p w14:paraId="27A1634A" w14:textId="77777777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</w:p>
    <w:p w14:paraId="2E19ECFA" w14:textId="50AD68FC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Let us know if you need us to help you.</w:t>
      </w:r>
    </w:p>
    <w:p w14:paraId="1F516DF1" w14:textId="77777777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</w:p>
    <w:p w14:paraId="11F375B8" w14:textId="77777777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</w:p>
    <w:p w14:paraId="43F7CC0A" w14:textId="77777777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</w:p>
    <w:p w14:paraId="17A9B73D" w14:textId="15B6F4FC" w:rsidR="00BC4A4B" w:rsidRDefault="00C534CD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This Easy Read information is a shorter version of another document.</w:t>
      </w:r>
    </w:p>
    <w:p w14:paraId="7EF5A492" w14:textId="77777777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</w:p>
    <w:p w14:paraId="082B07EF" w14:textId="264C360B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You can ask us for a copy of the longer document.</w:t>
      </w:r>
    </w:p>
    <w:p w14:paraId="30622D14" w14:textId="77777777" w:rsidR="00C534CD" w:rsidRDefault="00C534CD" w:rsidP="00BC4A4B">
      <w:pPr>
        <w:spacing w:line="360" w:lineRule="auto"/>
        <w:rPr>
          <w:rFonts w:cs="Arial"/>
          <w:sz w:val="28"/>
          <w:szCs w:val="28"/>
        </w:rPr>
      </w:pPr>
    </w:p>
    <w:p w14:paraId="0BCBAF4B" w14:textId="77777777" w:rsidR="0013679C" w:rsidRDefault="0013679C" w:rsidP="00BC4A4B">
      <w:pPr>
        <w:spacing w:line="360" w:lineRule="auto"/>
        <w:rPr>
          <w:rFonts w:cs="Arial"/>
          <w:sz w:val="28"/>
          <w:szCs w:val="28"/>
        </w:rPr>
      </w:pPr>
    </w:p>
    <w:p w14:paraId="20107C4E" w14:textId="327350CC" w:rsidR="0013679C" w:rsidRDefault="00AD13EA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0CEF7848" wp14:editId="1B5E256A">
            <wp:extent cx="1610360" cy="16103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afeguarding-Circle-Of-People_grand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D8EAF" w14:textId="77777777" w:rsidR="0013679C" w:rsidRDefault="0013679C" w:rsidP="00BC4A4B">
      <w:pPr>
        <w:spacing w:line="360" w:lineRule="auto"/>
        <w:rPr>
          <w:rFonts w:cs="Arial"/>
          <w:sz w:val="28"/>
          <w:szCs w:val="28"/>
        </w:rPr>
      </w:pPr>
    </w:p>
    <w:p w14:paraId="72D79AF3" w14:textId="77777777" w:rsidR="0013679C" w:rsidRDefault="0013679C" w:rsidP="00BC4A4B">
      <w:pPr>
        <w:spacing w:line="360" w:lineRule="auto"/>
        <w:rPr>
          <w:rFonts w:cs="Arial"/>
          <w:sz w:val="28"/>
          <w:szCs w:val="28"/>
        </w:rPr>
      </w:pPr>
    </w:p>
    <w:p w14:paraId="1D46E791" w14:textId="17C99B06" w:rsidR="00A11FA4" w:rsidRDefault="00D71350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2C4CEE6D" wp14:editId="69DD267E">
            <wp:extent cx="1610360" cy="1610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rers-Ganging-Up-On-Man_grand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44B7C" w14:textId="77777777" w:rsidR="00A11FA4" w:rsidRDefault="00A11FA4" w:rsidP="00BC4A4B">
      <w:pPr>
        <w:spacing w:line="360" w:lineRule="auto"/>
        <w:rPr>
          <w:rFonts w:cs="Arial"/>
          <w:sz w:val="28"/>
          <w:szCs w:val="28"/>
        </w:rPr>
      </w:pPr>
    </w:p>
    <w:p w14:paraId="54D09875" w14:textId="77777777" w:rsidR="00A11FA4" w:rsidRDefault="00A11FA4" w:rsidP="00BC4A4B">
      <w:pPr>
        <w:spacing w:line="360" w:lineRule="auto"/>
        <w:rPr>
          <w:rFonts w:cs="Arial"/>
          <w:sz w:val="28"/>
          <w:szCs w:val="28"/>
        </w:rPr>
      </w:pPr>
    </w:p>
    <w:p w14:paraId="54605223" w14:textId="6A6AD5DE" w:rsidR="0013679C" w:rsidRDefault="0047383E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1F9B9884" wp14:editId="2D6804C4">
            <wp:extent cx="1610360" cy="1610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oup-28_grand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6C369" w14:textId="77777777" w:rsidR="0013679C" w:rsidRDefault="0013679C" w:rsidP="00BC4A4B">
      <w:pPr>
        <w:spacing w:line="360" w:lineRule="auto"/>
        <w:rPr>
          <w:rFonts w:cs="Arial"/>
          <w:sz w:val="28"/>
          <w:szCs w:val="28"/>
        </w:rPr>
      </w:pPr>
    </w:p>
    <w:p w14:paraId="68D34FE9" w14:textId="5D6D86EE" w:rsidR="0013679C" w:rsidRDefault="000553F6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4DDE40E9" wp14:editId="076876A6">
            <wp:extent cx="1610360" cy="16103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nnabelle-Upset-Comfort_grande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8367" w14:textId="77777777" w:rsidR="0013679C" w:rsidRDefault="0013679C" w:rsidP="00BC4A4B">
      <w:pPr>
        <w:spacing w:line="360" w:lineRule="auto"/>
        <w:rPr>
          <w:rFonts w:cs="Arial"/>
          <w:sz w:val="28"/>
          <w:szCs w:val="28"/>
        </w:rPr>
      </w:pPr>
    </w:p>
    <w:p w14:paraId="6C5FB833" w14:textId="77777777" w:rsidR="00D71350" w:rsidRDefault="00D71350" w:rsidP="00BC4A4B">
      <w:pPr>
        <w:spacing w:line="360" w:lineRule="auto"/>
        <w:rPr>
          <w:rFonts w:cs="Arial"/>
          <w:sz w:val="28"/>
          <w:szCs w:val="28"/>
        </w:rPr>
      </w:pPr>
    </w:p>
    <w:p w14:paraId="7373F1FC" w14:textId="77777777" w:rsidR="0013679C" w:rsidRDefault="00BC4A4B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This document is about </w:t>
      </w:r>
      <w:r w:rsidRPr="001B1305">
        <w:rPr>
          <w:rFonts w:cs="Arial"/>
          <w:sz w:val="28"/>
          <w:szCs w:val="28"/>
        </w:rPr>
        <w:t>safeguarding</w:t>
      </w:r>
      <w:r>
        <w:rPr>
          <w:rFonts w:cs="Arial"/>
          <w:sz w:val="28"/>
          <w:szCs w:val="28"/>
        </w:rPr>
        <w:t xml:space="preserve">. </w:t>
      </w:r>
    </w:p>
    <w:p w14:paraId="2DE54FBF" w14:textId="77777777" w:rsidR="00292C3C" w:rsidRDefault="00292C3C" w:rsidP="00BC4A4B">
      <w:pPr>
        <w:spacing w:line="360" w:lineRule="auto"/>
        <w:rPr>
          <w:rFonts w:cs="Arial"/>
          <w:sz w:val="28"/>
          <w:szCs w:val="28"/>
        </w:rPr>
      </w:pPr>
    </w:p>
    <w:p w14:paraId="7F704F62" w14:textId="3BEAB722" w:rsidR="00A11FA4" w:rsidRDefault="00BC4A4B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A </w:t>
      </w:r>
      <w:r w:rsidRPr="001B1305">
        <w:rPr>
          <w:rFonts w:cs="Arial"/>
          <w:b/>
          <w:sz w:val="28"/>
          <w:szCs w:val="28"/>
        </w:rPr>
        <w:t xml:space="preserve">safeguard </w:t>
      </w:r>
      <w:r>
        <w:rPr>
          <w:rFonts w:cs="Arial"/>
          <w:sz w:val="28"/>
          <w:szCs w:val="28"/>
        </w:rPr>
        <w:t>is a</w:t>
      </w:r>
      <w:r w:rsidR="00A11FA4">
        <w:rPr>
          <w:rFonts w:cs="Arial"/>
          <w:sz w:val="28"/>
          <w:szCs w:val="28"/>
        </w:rPr>
        <w:t xml:space="preserve"> way of keeping people safe when they use services. </w:t>
      </w:r>
    </w:p>
    <w:p w14:paraId="77C42C77" w14:textId="77777777" w:rsidR="00A11FA4" w:rsidRDefault="00A11FA4" w:rsidP="00BC4A4B">
      <w:pPr>
        <w:spacing w:line="360" w:lineRule="auto"/>
        <w:rPr>
          <w:rFonts w:cs="Arial"/>
          <w:sz w:val="28"/>
          <w:szCs w:val="28"/>
        </w:rPr>
      </w:pPr>
    </w:p>
    <w:p w14:paraId="7817C066" w14:textId="77777777" w:rsidR="00A11FA4" w:rsidRDefault="00A11FA4" w:rsidP="00BC4A4B">
      <w:pPr>
        <w:spacing w:line="360" w:lineRule="auto"/>
        <w:rPr>
          <w:rFonts w:cs="Arial"/>
          <w:sz w:val="28"/>
          <w:szCs w:val="28"/>
        </w:rPr>
      </w:pPr>
    </w:p>
    <w:p w14:paraId="423D1399" w14:textId="77777777" w:rsidR="00A11FA4" w:rsidRDefault="00A11FA4" w:rsidP="00BC4A4B">
      <w:pPr>
        <w:spacing w:line="360" w:lineRule="auto"/>
        <w:rPr>
          <w:rFonts w:cs="Arial"/>
          <w:sz w:val="28"/>
          <w:szCs w:val="28"/>
        </w:rPr>
      </w:pPr>
    </w:p>
    <w:p w14:paraId="3C25A8E0" w14:textId="77777777" w:rsidR="00A11FA4" w:rsidRDefault="00A11FA4" w:rsidP="00BC4A4B">
      <w:pPr>
        <w:spacing w:line="360" w:lineRule="auto"/>
        <w:rPr>
          <w:rFonts w:cs="Arial"/>
          <w:sz w:val="28"/>
          <w:szCs w:val="28"/>
        </w:rPr>
      </w:pPr>
    </w:p>
    <w:p w14:paraId="030F5C72" w14:textId="7F5A205B" w:rsidR="00D71350" w:rsidRDefault="00A11FA4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Safeguards help</w:t>
      </w:r>
      <w:r w:rsidR="00BC4A4B">
        <w:rPr>
          <w:rFonts w:cs="Arial"/>
          <w:sz w:val="28"/>
          <w:szCs w:val="28"/>
        </w:rPr>
        <w:t xml:space="preserve"> stop people from being hurt or treated badly.  </w:t>
      </w:r>
    </w:p>
    <w:p w14:paraId="2CD5AF79" w14:textId="77777777" w:rsidR="0013679C" w:rsidRDefault="0013679C" w:rsidP="00BC4A4B">
      <w:pPr>
        <w:spacing w:line="360" w:lineRule="auto"/>
        <w:rPr>
          <w:rFonts w:cs="Arial"/>
          <w:sz w:val="28"/>
          <w:szCs w:val="28"/>
        </w:rPr>
      </w:pPr>
    </w:p>
    <w:p w14:paraId="05CE0C02" w14:textId="77777777" w:rsidR="00AD13EA" w:rsidRDefault="00AD13EA" w:rsidP="00BC4A4B">
      <w:pPr>
        <w:spacing w:line="360" w:lineRule="auto"/>
        <w:rPr>
          <w:rFonts w:cs="Arial"/>
          <w:sz w:val="28"/>
          <w:szCs w:val="28"/>
        </w:rPr>
      </w:pPr>
    </w:p>
    <w:p w14:paraId="4CAF5A8E" w14:textId="77777777" w:rsidR="00AD13EA" w:rsidRDefault="00AD13EA" w:rsidP="00BC4A4B">
      <w:pPr>
        <w:spacing w:line="360" w:lineRule="auto"/>
        <w:rPr>
          <w:rFonts w:cs="Arial"/>
          <w:sz w:val="28"/>
          <w:szCs w:val="28"/>
        </w:rPr>
      </w:pPr>
    </w:p>
    <w:p w14:paraId="6A2F843A" w14:textId="77777777" w:rsidR="00A11FA4" w:rsidRDefault="00A11FA4" w:rsidP="00BC4A4B">
      <w:pPr>
        <w:spacing w:line="360" w:lineRule="auto"/>
        <w:rPr>
          <w:rFonts w:cs="Arial"/>
          <w:sz w:val="28"/>
          <w:szCs w:val="28"/>
        </w:rPr>
      </w:pPr>
    </w:p>
    <w:p w14:paraId="3BF09EAE" w14:textId="77777777" w:rsidR="00A11FA4" w:rsidRDefault="00A11FA4" w:rsidP="00BC4A4B">
      <w:pPr>
        <w:spacing w:line="360" w:lineRule="auto"/>
        <w:rPr>
          <w:rFonts w:cs="Arial"/>
          <w:sz w:val="28"/>
          <w:szCs w:val="28"/>
        </w:rPr>
      </w:pPr>
    </w:p>
    <w:p w14:paraId="641A9F57" w14:textId="77777777" w:rsidR="00D71350" w:rsidRDefault="00D71350" w:rsidP="00BC4A4B">
      <w:pPr>
        <w:spacing w:line="360" w:lineRule="auto"/>
        <w:rPr>
          <w:rFonts w:cs="Arial"/>
          <w:sz w:val="28"/>
          <w:szCs w:val="28"/>
        </w:rPr>
      </w:pPr>
    </w:p>
    <w:p w14:paraId="64E75063" w14:textId="335A5E05" w:rsidR="00BC4A4B" w:rsidRDefault="00BC4A4B" w:rsidP="00BC4A4B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Safeguards can help protect your rights.</w:t>
      </w:r>
    </w:p>
    <w:p w14:paraId="1903CCC5" w14:textId="77777777" w:rsidR="00BC4A4B" w:rsidRDefault="00BC4A4B" w:rsidP="00BC4A4B">
      <w:pPr>
        <w:spacing w:after="280" w:line="360" w:lineRule="auto"/>
        <w:rPr>
          <w:rFonts w:cs="Arial"/>
          <w:sz w:val="28"/>
          <w:szCs w:val="28"/>
        </w:rPr>
      </w:pPr>
    </w:p>
    <w:p w14:paraId="0A8BABFF" w14:textId="77777777" w:rsidR="0047383E" w:rsidRDefault="0047383E" w:rsidP="00BC4A4B">
      <w:pPr>
        <w:spacing w:after="280" w:line="360" w:lineRule="auto"/>
        <w:rPr>
          <w:rFonts w:cs="Arial"/>
          <w:sz w:val="28"/>
          <w:szCs w:val="28"/>
        </w:rPr>
      </w:pPr>
    </w:p>
    <w:p w14:paraId="2B52127B" w14:textId="77777777" w:rsidR="0047383E" w:rsidRDefault="0047383E" w:rsidP="00BC4A4B">
      <w:pPr>
        <w:spacing w:after="280" w:line="360" w:lineRule="auto"/>
        <w:rPr>
          <w:rFonts w:cs="Arial"/>
          <w:sz w:val="28"/>
          <w:szCs w:val="28"/>
        </w:rPr>
      </w:pPr>
    </w:p>
    <w:p w14:paraId="069BBF0C" w14:textId="77777777" w:rsidR="0047383E" w:rsidRDefault="0047383E" w:rsidP="00BC4A4B">
      <w:pPr>
        <w:spacing w:after="280" w:line="360" w:lineRule="auto"/>
        <w:rPr>
          <w:rFonts w:cs="Arial"/>
          <w:sz w:val="28"/>
          <w:szCs w:val="28"/>
        </w:rPr>
      </w:pPr>
    </w:p>
    <w:p w14:paraId="67521C0E" w14:textId="4E5CE5D7" w:rsidR="00D71350" w:rsidRDefault="00D71350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No-one is allowed to hurt you.</w:t>
      </w:r>
    </w:p>
    <w:p w14:paraId="540B3E2B" w14:textId="77777777" w:rsidR="00D71350" w:rsidRDefault="00D71350" w:rsidP="00BC4A4B">
      <w:pPr>
        <w:spacing w:after="280" w:line="360" w:lineRule="auto"/>
        <w:rPr>
          <w:rFonts w:cs="Arial"/>
          <w:sz w:val="28"/>
          <w:szCs w:val="28"/>
        </w:rPr>
      </w:pPr>
    </w:p>
    <w:p w14:paraId="4D9C6784" w14:textId="72DB31B9" w:rsidR="000553F6" w:rsidRDefault="00C0798A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5E0F7506" wp14:editId="73259E7F">
            <wp:extent cx="1610360" cy="1610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ffice-Worker-Woman_grand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4799A" w14:textId="77777777" w:rsidR="00C0798A" w:rsidRDefault="00C0798A" w:rsidP="00BC4A4B">
      <w:pPr>
        <w:spacing w:after="280" w:line="360" w:lineRule="auto"/>
        <w:rPr>
          <w:rFonts w:cs="Arial"/>
          <w:sz w:val="28"/>
          <w:szCs w:val="28"/>
        </w:rPr>
      </w:pPr>
    </w:p>
    <w:p w14:paraId="0E33DFE3" w14:textId="20753218" w:rsidR="000553F6" w:rsidRDefault="00C0798A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4B0F7392" wp14:editId="3198A37B">
            <wp:extent cx="1610360" cy="16103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nduction_grand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1696D" w14:textId="77777777" w:rsidR="000553F6" w:rsidRDefault="000553F6" w:rsidP="00BC4A4B">
      <w:pPr>
        <w:spacing w:after="280" w:line="360" w:lineRule="auto"/>
        <w:rPr>
          <w:rFonts w:cs="Arial"/>
          <w:sz w:val="28"/>
          <w:szCs w:val="28"/>
        </w:rPr>
      </w:pPr>
    </w:p>
    <w:p w14:paraId="79F65D20" w14:textId="7A5114AB" w:rsidR="000553F6" w:rsidRDefault="00C0798A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7FE2BC7E" wp14:editId="6F072F57">
            <wp:extent cx="1610360" cy="16103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ules_grand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F8F5B" w14:textId="77777777" w:rsidR="000553F6" w:rsidRDefault="000553F6" w:rsidP="00BC4A4B">
      <w:pPr>
        <w:spacing w:after="280" w:line="360" w:lineRule="auto"/>
        <w:rPr>
          <w:rFonts w:cs="Arial"/>
          <w:sz w:val="28"/>
          <w:szCs w:val="28"/>
        </w:rPr>
      </w:pPr>
    </w:p>
    <w:p w14:paraId="3BA0BC25" w14:textId="64541E11" w:rsidR="00C0798A" w:rsidRDefault="00F34E55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0A126A11" wp14:editId="55C17923">
            <wp:extent cx="1610360" cy="16103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amily_grand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2E5FA" w14:textId="77777777" w:rsidR="00F34E55" w:rsidRDefault="00F34E55" w:rsidP="00BC4A4B">
      <w:pPr>
        <w:spacing w:after="280" w:line="360" w:lineRule="auto"/>
        <w:rPr>
          <w:rFonts w:cs="Arial"/>
          <w:sz w:val="28"/>
          <w:szCs w:val="28"/>
        </w:rPr>
      </w:pPr>
    </w:p>
    <w:p w14:paraId="3F9843F0" w14:textId="465B3DCA" w:rsidR="00D71350" w:rsidRDefault="00C0798A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Here are some safeguards we use</w:t>
      </w:r>
      <w:r w:rsidR="00D71350">
        <w:rPr>
          <w:rFonts w:cs="Arial"/>
          <w:sz w:val="28"/>
          <w:szCs w:val="28"/>
        </w:rPr>
        <w:t xml:space="preserve"> to help keep you safe. </w:t>
      </w:r>
    </w:p>
    <w:p w14:paraId="64A8CAB3" w14:textId="727961A9" w:rsidR="00BC4A4B" w:rsidRPr="000553F6" w:rsidRDefault="000553F6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e employ</w:t>
      </w:r>
      <w:r w:rsidR="00BC4A4B" w:rsidRPr="000553F6">
        <w:rPr>
          <w:rFonts w:cs="Arial"/>
          <w:sz w:val="28"/>
          <w:szCs w:val="28"/>
        </w:rPr>
        <w:t xml:space="preserve"> good staff</w:t>
      </w:r>
    </w:p>
    <w:p w14:paraId="57975049" w14:textId="77777777" w:rsidR="00C0798A" w:rsidRDefault="00C0798A" w:rsidP="000553F6">
      <w:pPr>
        <w:spacing w:after="280" w:line="360" w:lineRule="auto"/>
        <w:rPr>
          <w:rFonts w:cs="Arial"/>
          <w:sz w:val="28"/>
          <w:szCs w:val="28"/>
        </w:rPr>
      </w:pPr>
    </w:p>
    <w:p w14:paraId="62EFE572" w14:textId="77777777" w:rsidR="00C0798A" w:rsidRDefault="00C0798A" w:rsidP="000553F6">
      <w:pPr>
        <w:spacing w:after="280" w:line="360" w:lineRule="auto"/>
        <w:rPr>
          <w:rFonts w:cs="Arial"/>
          <w:sz w:val="28"/>
          <w:szCs w:val="28"/>
        </w:rPr>
      </w:pPr>
    </w:p>
    <w:p w14:paraId="5779F391" w14:textId="77777777" w:rsidR="00C0798A" w:rsidRDefault="00C0798A" w:rsidP="000553F6">
      <w:pPr>
        <w:spacing w:after="280" w:line="360" w:lineRule="auto"/>
        <w:rPr>
          <w:rFonts w:cs="Arial"/>
          <w:sz w:val="28"/>
          <w:szCs w:val="28"/>
        </w:rPr>
      </w:pPr>
    </w:p>
    <w:p w14:paraId="3A751DB4" w14:textId="27CF7228" w:rsidR="00BC4A4B" w:rsidRPr="000553F6" w:rsidRDefault="000553F6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e train</w:t>
      </w:r>
      <w:r w:rsidR="00BC4A4B" w:rsidRPr="000553F6">
        <w:rPr>
          <w:rFonts w:cs="Arial"/>
          <w:sz w:val="28"/>
          <w:szCs w:val="28"/>
        </w:rPr>
        <w:t xml:space="preserve"> our staff how to support you</w:t>
      </w:r>
    </w:p>
    <w:p w14:paraId="284239F5" w14:textId="77777777" w:rsidR="00C0798A" w:rsidRDefault="00C0798A" w:rsidP="000553F6">
      <w:pPr>
        <w:spacing w:after="280" w:line="360" w:lineRule="auto"/>
        <w:rPr>
          <w:rFonts w:cs="Arial"/>
          <w:sz w:val="28"/>
          <w:szCs w:val="28"/>
        </w:rPr>
      </w:pPr>
    </w:p>
    <w:p w14:paraId="0FB622EE" w14:textId="77777777" w:rsidR="00C0798A" w:rsidRDefault="00C0798A" w:rsidP="000553F6">
      <w:pPr>
        <w:spacing w:after="280" w:line="360" w:lineRule="auto"/>
        <w:rPr>
          <w:rFonts w:cs="Arial"/>
          <w:sz w:val="28"/>
          <w:szCs w:val="28"/>
        </w:rPr>
      </w:pPr>
    </w:p>
    <w:p w14:paraId="5966BD68" w14:textId="77777777" w:rsidR="00C0798A" w:rsidRDefault="00C0798A" w:rsidP="000553F6">
      <w:pPr>
        <w:spacing w:after="280" w:line="360" w:lineRule="auto"/>
        <w:rPr>
          <w:rFonts w:cs="Arial"/>
          <w:sz w:val="28"/>
          <w:szCs w:val="28"/>
        </w:rPr>
      </w:pPr>
    </w:p>
    <w:p w14:paraId="3A0152B7" w14:textId="67A7F431" w:rsidR="00BC4A4B" w:rsidRPr="000553F6" w:rsidRDefault="00BC4A4B" w:rsidP="000553F6">
      <w:pPr>
        <w:spacing w:after="280" w:line="360" w:lineRule="auto"/>
        <w:rPr>
          <w:rFonts w:cs="Arial"/>
          <w:sz w:val="28"/>
          <w:szCs w:val="28"/>
        </w:rPr>
      </w:pPr>
      <w:r w:rsidRPr="000553F6">
        <w:rPr>
          <w:rFonts w:cs="Arial"/>
          <w:sz w:val="28"/>
          <w:szCs w:val="28"/>
        </w:rPr>
        <w:t>We have rules that all staff must use</w:t>
      </w:r>
      <w:r w:rsidR="000553F6">
        <w:rPr>
          <w:rFonts w:cs="Arial"/>
          <w:sz w:val="28"/>
          <w:szCs w:val="28"/>
        </w:rPr>
        <w:t xml:space="preserve"> when they are supporting you</w:t>
      </w:r>
      <w:r w:rsidRPr="000553F6">
        <w:rPr>
          <w:rFonts w:cs="Arial"/>
          <w:sz w:val="28"/>
          <w:szCs w:val="28"/>
        </w:rPr>
        <w:t xml:space="preserve"> </w:t>
      </w:r>
    </w:p>
    <w:p w14:paraId="1F89A933" w14:textId="77777777" w:rsidR="00C0798A" w:rsidRDefault="00C0798A" w:rsidP="000553F6">
      <w:pPr>
        <w:spacing w:after="280" w:line="360" w:lineRule="auto"/>
        <w:rPr>
          <w:rFonts w:cs="Arial"/>
          <w:sz w:val="28"/>
          <w:szCs w:val="28"/>
        </w:rPr>
      </w:pPr>
    </w:p>
    <w:p w14:paraId="7F2CDF04" w14:textId="77777777" w:rsidR="00C0798A" w:rsidRDefault="00C0798A" w:rsidP="000553F6">
      <w:pPr>
        <w:spacing w:after="280" w:line="360" w:lineRule="auto"/>
        <w:rPr>
          <w:rFonts w:cs="Arial"/>
          <w:sz w:val="28"/>
          <w:szCs w:val="28"/>
        </w:rPr>
      </w:pPr>
    </w:p>
    <w:p w14:paraId="7774A651" w14:textId="77777777" w:rsidR="00C0798A" w:rsidRDefault="00C0798A" w:rsidP="000553F6">
      <w:pPr>
        <w:spacing w:after="280" w:line="360" w:lineRule="auto"/>
        <w:rPr>
          <w:rFonts w:cs="Arial"/>
          <w:sz w:val="28"/>
          <w:szCs w:val="28"/>
        </w:rPr>
      </w:pPr>
    </w:p>
    <w:p w14:paraId="5FCF0587" w14:textId="340EB7EE" w:rsidR="00BC4A4B" w:rsidRPr="000553F6" w:rsidRDefault="000553F6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e support</w:t>
      </w:r>
      <w:r w:rsidR="00BC4A4B" w:rsidRPr="000553F6">
        <w:rPr>
          <w:rFonts w:cs="Arial"/>
          <w:sz w:val="28"/>
          <w:szCs w:val="28"/>
        </w:rPr>
        <w:t xml:space="preserve"> you to have relationships with people important to you</w:t>
      </w:r>
    </w:p>
    <w:p w14:paraId="1C5673AF" w14:textId="77777777" w:rsidR="00C0798A" w:rsidRDefault="00C0798A" w:rsidP="000553F6">
      <w:pPr>
        <w:spacing w:after="280" w:line="360" w:lineRule="auto"/>
        <w:rPr>
          <w:rFonts w:cs="Arial"/>
          <w:sz w:val="28"/>
          <w:szCs w:val="28"/>
        </w:rPr>
      </w:pPr>
    </w:p>
    <w:p w14:paraId="058D530F" w14:textId="7F54D46E" w:rsidR="00F34E55" w:rsidRDefault="00C97130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746676DF" wp14:editId="203EFD0B">
            <wp:extent cx="1610360" cy="16103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hinking-Right-Wrong-Tony_grande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81282" w14:textId="77777777" w:rsidR="00F34E55" w:rsidRDefault="00F34E55" w:rsidP="000553F6">
      <w:pPr>
        <w:spacing w:after="280" w:line="360" w:lineRule="auto"/>
        <w:rPr>
          <w:rFonts w:cs="Arial"/>
          <w:sz w:val="28"/>
          <w:szCs w:val="28"/>
        </w:rPr>
      </w:pPr>
    </w:p>
    <w:p w14:paraId="45AAD793" w14:textId="5D1E18A1" w:rsidR="00F34E55" w:rsidRDefault="00C97130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66A3D16C" wp14:editId="7EA35B63">
            <wp:extent cx="1610360" cy="16103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ppeal_grande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AE127" w14:textId="77777777" w:rsidR="00F34E55" w:rsidRDefault="00F34E55" w:rsidP="000553F6">
      <w:pPr>
        <w:spacing w:after="280" w:line="360" w:lineRule="auto"/>
        <w:rPr>
          <w:rFonts w:cs="Arial"/>
          <w:sz w:val="28"/>
          <w:szCs w:val="28"/>
        </w:rPr>
      </w:pPr>
    </w:p>
    <w:p w14:paraId="16F4ADE3" w14:textId="28EE6ACA" w:rsidR="00895254" w:rsidRDefault="00895254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5D83A1D2" wp14:editId="28116B56">
            <wp:extent cx="1610360" cy="16103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ersonalisation_My_Plan1_grande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C8AA9" w14:textId="77777777" w:rsidR="00F34E55" w:rsidRDefault="00F34E55" w:rsidP="000553F6">
      <w:pPr>
        <w:spacing w:after="280" w:line="360" w:lineRule="auto"/>
        <w:rPr>
          <w:rFonts w:cs="Arial"/>
          <w:sz w:val="28"/>
          <w:szCs w:val="28"/>
        </w:rPr>
      </w:pPr>
    </w:p>
    <w:p w14:paraId="2C6021AE" w14:textId="3A7A658B" w:rsidR="00F34E55" w:rsidRDefault="00895254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04964F87" wp14:editId="4B942D7F">
            <wp:extent cx="1610360" cy="16103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List-2_7edaca43-6213-4a10-8d0c-70cb27a38538_grand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8D118" w14:textId="77777777" w:rsidR="00F34E55" w:rsidRDefault="00F34E55" w:rsidP="000553F6">
      <w:pPr>
        <w:spacing w:after="280" w:line="360" w:lineRule="auto"/>
        <w:rPr>
          <w:rFonts w:cs="Arial"/>
          <w:sz w:val="28"/>
          <w:szCs w:val="28"/>
        </w:rPr>
      </w:pPr>
    </w:p>
    <w:p w14:paraId="2413FE16" w14:textId="124B2F48" w:rsidR="00BC4A4B" w:rsidRPr="000553F6" w:rsidRDefault="000553F6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e give</w:t>
      </w:r>
      <w:r w:rsidR="00BC4A4B" w:rsidRPr="000553F6">
        <w:rPr>
          <w:rFonts w:cs="Arial"/>
          <w:sz w:val="28"/>
          <w:szCs w:val="28"/>
        </w:rPr>
        <w:t xml:space="preserve"> you information about what is ok and what is not ok</w:t>
      </w:r>
    </w:p>
    <w:p w14:paraId="5984D055" w14:textId="77777777" w:rsidR="00F34E55" w:rsidRDefault="00F34E55" w:rsidP="000553F6">
      <w:pPr>
        <w:spacing w:after="280" w:line="360" w:lineRule="auto"/>
        <w:rPr>
          <w:rFonts w:cs="Arial"/>
          <w:sz w:val="28"/>
          <w:szCs w:val="28"/>
        </w:rPr>
      </w:pPr>
    </w:p>
    <w:p w14:paraId="573925BE" w14:textId="77777777" w:rsidR="00F34E55" w:rsidRDefault="00F34E55" w:rsidP="000553F6">
      <w:pPr>
        <w:spacing w:after="280" w:line="360" w:lineRule="auto"/>
        <w:rPr>
          <w:rFonts w:cs="Arial"/>
          <w:sz w:val="28"/>
          <w:szCs w:val="28"/>
        </w:rPr>
      </w:pPr>
    </w:p>
    <w:p w14:paraId="44DBF37C" w14:textId="77777777" w:rsidR="00C97130" w:rsidRDefault="00C97130" w:rsidP="000553F6">
      <w:pPr>
        <w:spacing w:after="280" w:line="360" w:lineRule="auto"/>
        <w:rPr>
          <w:rFonts w:cs="Arial"/>
          <w:sz w:val="28"/>
          <w:szCs w:val="28"/>
        </w:rPr>
      </w:pPr>
    </w:p>
    <w:p w14:paraId="2E075701" w14:textId="27751F52" w:rsidR="00BC4A4B" w:rsidRPr="000553F6" w:rsidRDefault="000553F6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e support</w:t>
      </w:r>
      <w:r w:rsidR="00BC4A4B" w:rsidRPr="000553F6">
        <w:rPr>
          <w:rFonts w:cs="Arial"/>
          <w:sz w:val="28"/>
          <w:szCs w:val="28"/>
        </w:rPr>
        <w:t xml:space="preserve"> you to tell us if there is a problem </w:t>
      </w:r>
    </w:p>
    <w:p w14:paraId="6AA18000" w14:textId="61DC60ED" w:rsidR="00BC4A4B" w:rsidRPr="000553F6" w:rsidRDefault="000553F6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e make</w:t>
      </w:r>
      <w:r w:rsidR="00BC4A4B" w:rsidRPr="000553F6">
        <w:rPr>
          <w:rFonts w:cs="Arial"/>
          <w:sz w:val="28"/>
          <w:szCs w:val="28"/>
        </w:rPr>
        <w:t xml:space="preserve"> it easy for you or your family to complain</w:t>
      </w:r>
    </w:p>
    <w:p w14:paraId="5BF5D368" w14:textId="77777777" w:rsidR="00C97130" w:rsidRDefault="00C97130" w:rsidP="000553F6">
      <w:pPr>
        <w:spacing w:after="280" w:line="360" w:lineRule="auto"/>
        <w:rPr>
          <w:rFonts w:cs="Arial"/>
          <w:sz w:val="28"/>
          <w:szCs w:val="28"/>
        </w:rPr>
      </w:pPr>
    </w:p>
    <w:p w14:paraId="00BC3319" w14:textId="77777777" w:rsidR="00C97130" w:rsidRDefault="00C97130" w:rsidP="000553F6">
      <w:pPr>
        <w:spacing w:after="280" w:line="360" w:lineRule="auto"/>
        <w:rPr>
          <w:rFonts w:cs="Arial"/>
          <w:sz w:val="28"/>
          <w:szCs w:val="28"/>
        </w:rPr>
      </w:pPr>
    </w:p>
    <w:p w14:paraId="50B87A82" w14:textId="46542D41" w:rsidR="00BC4A4B" w:rsidRPr="000553F6" w:rsidRDefault="000553F6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We </w:t>
      </w:r>
      <w:r w:rsidR="00BC4A4B" w:rsidRPr="000553F6">
        <w:rPr>
          <w:rFonts w:cs="Arial"/>
          <w:sz w:val="28"/>
          <w:szCs w:val="28"/>
        </w:rPr>
        <w:t>will work with you to write a safeguarding plan</w:t>
      </w:r>
      <w:r>
        <w:rPr>
          <w:rFonts w:cs="Arial"/>
          <w:sz w:val="28"/>
          <w:szCs w:val="28"/>
        </w:rPr>
        <w:t xml:space="preserve"> if there are things in your life that could make you unsafe</w:t>
      </w:r>
    </w:p>
    <w:p w14:paraId="4B0F23CB" w14:textId="77777777" w:rsidR="00D94AD3" w:rsidRDefault="00D94AD3" w:rsidP="000553F6">
      <w:pPr>
        <w:spacing w:after="280" w:line="360" w:lineRule="auto"/>
        <w:rPr>
          <w:rFonts w:cs="Arial"/>
          <w:sz w:val="28"/>
          <w:szCs w:val="28"/>
        </w:rPr>
      </w:pPr>
    </w:p>
    <w:p w14:paraId="1EDD0162" w14:textId="77777777" w:rsidR="00D94AD3" w:rsidRDefault="00D94AD3" w:rsidP="000553F6">
      <w:pPr>
        <w:spacing w:after="280" w:line="360" w:lineRule="auto"/>
        <w:rPr>
          <w:rFonts w:cs="Arial"/>
          <w:sz w:val="28"/>
          <w:szCs w:val="28"/>
        </w:rPr>
      </w:pPr>
    </w:p>
    <w:p w14:paraId="0EA23B0E" w14:textId="77777777" w:rsidR="00895254" w:rsidRDefault="00895254" w:rsidP="000553F6">
      <w:pPr>
        <w:spacing w:after="280" w:line="360" w:lineRule="auto"/>
        <w:rPr>
          <w:rFonts w:cs="Arial"/>
          <w:sz w:val="28"/>
          <w:szCs w:val="28"/>
        </w:rPr>
      </w:pPr>
    </w:p>
    <w:p w14:paraId="5040A664" w14:textId="765C402C" w:rsidR="00BC4A4B" w:rsidRPr="000553F6" w:rsidRDefault="00BC4A4B" w:rsidP="000553F6">
      <w:pPr>
        <w:spacing w:after="280" w:line="360" w:lineRule="auto"/>
        <w:rPr>
          <w:rFonts w:cs="Arial"/>
          <w:sz w:val="28"/>
          <w:szCs w:val="28"/>
        </w:rPr>
      </w:pPr>
      <w:r w:rsidRPr="000553F6">
        <w:rPr>
          <w:rFonts w:cs="Arial"/>
          <w:sz w:val="28"/>
          <w:szCs w:val="28"/>
        </w:rPr>
        <w:t>A safeguarding plan ha</w:t>
      </w:r>
      <w:r w:rsidR="000553F6">
        <w:rPr>
          <w:rFonts w:cs="Arial"/>
          <w:sz w:val="28"/>
          <w:szCs w:val="28"/>
        </w:rPr>
        <w:t>s a list of ideas and things to do to</w:t>
      </w:r>
      <w:r w:rsidRPr="000553F6">
        <w:rPr>
          <w:rFonts w:cs="Arial"/>
          <w:sz w:val="28"/>
          <w:szCs w:val="28"/>
        </w:rPr>
        <w:t xml:space="preserve"> help protect you and keep you well and safe </w:t>
      </w:r>
    </w:p>
    <w:p w14:paraId="35301809" w14:textId="77777777" w:rsidR="00895254" w:rsidRDefault="00895254" w:rsidP="000553F6">
      <w:pPr>
        <w:spacing w:after="280" w:line="360" w:lineRule="auto"/>
        <w:rPr>
          <w:rFonts w:cs="Arial"/>
          <w:sz w:val="28"/>
          <w:szCs w:val="28"/>
        </w:rPr>
      </w:pPr>
    </w:p>
    <w:p w14:paraId="22E66365" w14:textId="17CB1E45" w:rsidR="00895254" w:rsidRDefault="00E63FB8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21E870F8" wp14:editId="3595981A">
            <wp:extent cx="1610360" cy="16103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Learning-Disability-Team-2_grande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EB4B0" w14:textId="758F4AD0" w:rsidR="00E63FB8" w:rsidRDefault="002F1C74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1535FB56" wp14:editId="4679F870">
            <wp:extent cx="1610360" cy="16103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Yes_grande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119A1" w14:textId="77777777" w:rsidR="00895254" w:rsidRDefault="00895254" w:rsidP="000553F6">
      <w:pPr>
        <w:spacing w:after="280" w:line="360" w:lineRule="auto"/>
        <w:rPr>
          <w:rFonts w:cs="Arial"/>
          <w:sz w:val="28"/>
          <w:szCs w:val="28"/>
        </w:rPr>
      </w:pPr>
    </w:p>
    <w:p w14:paraId="02933D4D" w14:textId="537EB65D" w:rsidR="002F1C74" w:rsidRDefault="00A519B8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3F26E11B" wp14:editId="40D58016">
            <wp:extent cx="1610360" cy="16103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ommunity-Support-Officer-Tell-4_grande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13D7D" w14:textId="77777777" w:rsidR="00895254" w:rsidRDefault="00895254" w:rsidP="000553F6">
      <w:pPr>
        <w:spacing w:after="280" w:line="360" w:lineRule="auto"/>
        <w:rPr>
          <w:rFonts w:cs="Arial"/>
          <w:sz w:val="28"/>
          <w:szCs w:val="28"/>
        </w:rPr>
      </w:pPr>
    </w:p>
    <w:p w14:paraId="2A508B99" w14:textId="77777777" w:rsidR="00895254" w:rsidRDefault="00895254" w:rsidP="000553F6">
      <w:pPr>
        <w:spacing w:after="280" w:line="360" w:lineRule="auto"/>
        <w:rPr>
          <w:rFonts w:cs="Arial"/>
          <w:sz w:val="28"/>
          <w:szCs w:val="28"/>
        </w:rPr>
      </w:pPr>
    </w:p>
    <w:p w14:paraId="6F084658" w14:textId="3E49DD7E" w:rsidR="00895254" w:rsidRDefault="00FF040F" w:rsidP="000553F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32C30763" wp14:editId="53059251">
            <wp:extent cx="1610360" cy="16103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Winterbourne-Abuse-9_grande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F8F0A" w14:textId="77777777" w:rsidR="00895254" w:rsidRDefault="00895254" w:rsidP="000553F6">
      <w:pPr>
        <w:spacing w:after="280" w:line="360" w:lineRule="auto"/>
        <w:rPr>
          <w:rFonts w:cs="Arial"/>
          <w:sz w:val="28"/>
          <w:szCs w:val="28"/>
        </w:rPr>
      </w:pPr>
    </w:p>
    <w:p w14:paraId="21106888" w14:textId="77777777" w:rsidR="00895254" w:rsidRDefault="00BC4A4B" w:rsidP="00895254">
      <w:pPr>
        <w:spacing w:after="280" w:line="360" w:lineRule="auto"/>
        <w:rPr>
          <w:rFonts w:cs="Arial"/>
          <w:sz w:val="28"/>
          <w:szCs w:val="28"/>
        </w:rPr>
      </w:pPr>
      <w:r w:rsidRPr="000553F6">
        <w:rPr>
          <w:rFonts w:cs="Arial"/>
          <w:sz w:val="28"/>
          <w:szCs w:val="28"/>
        </w:rPr>
        <w:t>Everyone who works with you has to follow the plan</w:t>
      </w:r>
    </w:p>
    <w:p w14:paraId="56618CDD" w14:textId="77777777" w:rsidR="00895254" w:rsidRDefault="00895254" w:rsidP="00895254">
      <w:pPr>
        <w:spacing w:after="280" w:line="360" w:lineRule="auto"/>
        <w:rPr>
          <w:rFonts w:cs="Arial"/>
          <w:sz w:val="28"/>
          <w:szCs w:val="28"/>
        </w:rPr>
      </w:pPr>
    </w:p>
    <w:p w14:paraId="19119B18" w14:textId="77777777" w:rsidR="00895254" w:rsidRDefault="00895254" w:rsidP="00895254">
      <w:pPr>
        <w:spacing w:after="280" w:line="360" w:lineRule="auto"/>
        <w:rPr>
          <w:rFonts w:cs="Arial"/>
          <w:sz w:val="28"/>
          <w:szCs w:val="28"/>
        </w:rPr>
      </w:pPr>
    </w:p>
    <w:p w14:paraId="0F7E4C6B" w14:textId="77777777" w:rsidR="00895254" w:rsidRDefault="00BC4A4B" w:rsidP="00895254">
      <w:pPr>
        <w:spacing w:after="280" w:line="360" w:lineRule="auto"/>
        <w:rPr>
          <w:rFonts w:cs="Arial"/>
          <w:sz w:val="28"/>
          <w:szCs w:val="28"/>
        </w:rPr>
      </w:pPr>
      <w:r w:rsidRPr="00895254">
        <w:rPr>
          <w:rFonts w:cs="Arial"/>
          <w:sz w:val="28"/>
          <w:szCs w:val="28"/>
        </w:rPr>
        <w:t>If something happens, we take quick action to try and fix a problem and make sure it doesn’t happen again</w:t>
      </w:r>
    </w:p>
    <w:p w14:paraId="46F8F3EA" w14:textId="77777777" w:rsidR="00E63FB8" w:rsidRDefault="00E63FB8" w:rsidP="00895254">
      <w:pPr>
        <w:spacing w:after="280" w:line="360" w:lineRule="auto"/>
        <w:rPr>
          <w:rFonts w:cs="Arial"/>
          <w:sz w:val="28"/>
          <w:szCs w:val="28"/>
        </w:rPr>
      </w:pPr>
    </w:p>
    <w:p w14:paraId="57B22303" w14:textId="77777777" w:rsidR="00E63FB8" w:rsidRDefault="00E63FB8" w:rsidP="00895254">
      <w:pPr>
        <w:spacing w:after="280" w:line="360" w:lineRule="auto"/>
        <w:rPr>
          <w:rFonts w:cs="Arial"/>
          <w:sz w:val="28"/>
          <w:szCs w:val="28"/>
        </w:rPr>
      </w:pPr>
    </w:p>
    <w:p w14:paraId="67F5FD1C" w14:textId="77777777" w:rsidR="00E63FB8" w:rsidRDefault="00E63FB8" w:rsidP="00895254">
      <w:pPr>
        <w:spacing w:after="280" w:line="360" w:lineRule="auto"/>
        <w:rPr>
          <w:rFonts w:cs="Arial"/>
          <w:sz w:val="28"/>
          <w:szCs w:val="28"/>
        </w:rPr>
      </w:pPr>
    </w:p>
    <w:p w14:paraId="4B49F51B" w14:textId="7B46636F" w:rsidR="00BC4A4B" w:rsidRPr="00895254" w:rsidRDefault="00BC4A4B" w:rsidP="00895254">
      <w:pPr>
        <w:spacing w:after="280" w:line="360" w:lineRule="auto"/>
        <w:rPr>
          <w:rFonts w:cs="Arial"/>
          <w:sz w:val="28"/>
          <w:szCs w:val="28"/>
        </w:rPr>
      </w:pPr>
      <w:r w:rsidRPr="00895254">
        <w:rPr>
          <w:rFonts w:cs="Arial"/>
          <w:sz w:val="28"/>
          <w:szCs w:val="28"/>
        </w:rPr>
        <w:t>We follow the law and call police if we need to</w:t>
      </w:r>
    </w:p>
    <w:p w14:paraId="6F4CF841" w14:textId="77777777" w:rsidR="00BC4A4B" w:rsidRDefault="00BC4A4B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 </w:t>
      </w:r>
    </w:p>
    <w:p w14:paraId="5A792745" w14:textId="77777777" w:rsidR="00A519B8" w:rsidRDefault="00A519B8" w:rsidP="00BC4A4B">
      <w:pPr>
        <w:spacing w:after="280" w:line="360" w:lineRule="auto"/>
        <w:rPr>
          <w:rFonts w:cs="Arial"/>
          <w:sz w:val="28"/>
          <w:szCs w:val="28"/>
        </w:rPr>
      </w:pPr>
    </w:p>
    <w:p w14:paraId="74E4596E" w14:textId="77777777" w:rsidR="00A519B8" w:rsidRDefault="00A519B8" w:rsidP="00BC4A4B">
      <w:pPr>
        <w:spacing w:after="280" w:line="360" w:lineRule="auto"/>
        <w:rPr>
          <w:rFonts w:cs="Arial"/>
          <w:sz w:val="28"/>
          <w:szCs w:val="28"/>
        </w:rPr>
      </w:pPr>
    </w:p>
    <w:p w14:paraId="527ADB5B" w14:textId="77777777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</w:p>
    <w:p w14:paraId="76DCC195" w14:textId="77777777" w:rsidR="00BC4A4B" w:rsidRDefault="00BC4A4B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Please tell us if someone hits you or hurts you</w:t>
      </w:r>
    </w:p>
    <w:p w14:paraId="7747C938" w14:textId="77777777" w:rsidR="00A519B8" w:rsidRDefault="00A519B8" w:rsidP="00BC4A4B">
      <w:pPr>
        <w:spacing w:after="280" w:line="360" w:lineRule="auto"/>
        <w:rPr>
          <w:rFonts w:cs="Arial"/>
          <w:sz w:val="28"/>
          <w:szCs w:val="28"/>
        </w:rPr>
      </w:pPr>
    </w:p>
    <w:p w14:paraId="665505AB" w14:textId="77777777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</w:p>
    <w:p w14:paraId="66C771B2" w14:textId="5D501242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63D949B0" wp14:editId="593DBFC0">
            <wp:extent cx="1610360" cy="16103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exual_Harassment_grande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3DF7F" w14:textId="77777777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</w:p>
    <w:p w14:paraId="0EB9D83C" w14:textId="3C76F840" w:rsidR="00FF040F" w:rsidRDefault="00BA677C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3B1E8D96" wp14:editId="30B7AD37">
            <wp:extent cx="1610360" cy="16103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arers-Ganging-Up-On-Man_grand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46D4F" w14:textId="77777777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</w:p>
    <w:p w14:paraId="2C448E60" w14:textId="5FF74537" w:rsidR="00EF7A61" w:rsidRDefault="00EF7A61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6C989687" wp14:editId="2C273110">
            <wp:extent cx="1610360" cy="16103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teal_grande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22160" w14:textId="77777777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</w:p>
    <w:p w14:paraId="2CE74A20" w14:textId="1F6E6A5D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</w:p>
    <w:p w14:paraId="152C95CC" w14:textId="77777777" w:rsidR="00EF7A61" w:rsidRDefault="00EF7A61" w:rsidP="00BC4A4B">
      <w:pPr>
        <w:spacing w:after="280" w:line="360" w:lineRule="auto"/>
        <w:rPr>
          <w:rFonts w:cs="Arial"/>
          <w:sz w:val="28"/>
          <w:szCs w:val="28"/>
        </w:rPr>
      </w:pPr>
    </w:p>
    <w:p w14:paraId="5AA623BA" w14:textId="77777777" w:rsidR="00EF7A61" w:rsidRDefault="00EF7A61" w:rsidP="00BC4A4B">
      <w:pPr>
        <w:spacing w:after="280" w:line="360" w:lineRule="auto"/>
        <w:rPr>
          <w:rFonts w:cs="Arial"/>
          <w:sz w:val="28"/>
          <w:szCs w:val="28"/>
        </w:rPr>
      </w:pPr>
    </w:p>
    <w:p w14:paraId="4056F3B2" w14:textId="77777777" w:rsidR="000055CD" w:rsidRDefault="000055CD" w:rsidP="00BC4A4B">
      <w:pPr>
        <w:spacing w:after="280" w:line="360" w:lineRule="auto"/>
        <w:rPr>
          <w:rFonts w:cs="Arial"/>
          <w:sz w:val="28"/>
          <w:szCs w:val="28"/>
        </w:rPr>
      </w:pPr>
    </w:p>
    <w:p w14:paraId="62CFBED1" w14:textId="77777777" w:rsidR="000055CD" w:rsidRDefault="000055CD" w:rsidP="00BC4A4B">
      <w:pPr>
        <w:spacing w:after="280" w:line="360" w:lineRule="auto"/>
        <w:rPr>
          <w:rFonts w:cs="Arial"/>
          <w:sz w:val="28"/>
          <w:szCs w:val="28"/>
        </w:rPr>
      </w:pPr>
    </w:p>
    <w:p w14:paraId="0DFB6798" w14:textId="77777777" w:rsidR="00BC4A4B" w:rsidRDefault="00BC4A4B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Please tell us if someone touches you in a way you don’t want to be touched</w:t>
      </w:r>
    </w:p>
    <w:p w14:paraId="30F20F8E" w14:textId="77777777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</w:p>
    <w:p w14:paraId="514B7627" w14:textId="77777777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</w:p>
    <w:p w14:paraId="57009F84" w14:textId="77777777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</w:p>
    <w:p w14:paraId="00C1EC71" w14:textId="25696551" w:rsidR="00BC4A4B" w:rsidRDefault="006C6CCE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Please tell us if</w:t>
      </w:r>
      <w:r w:rsidR="004E71DC">
        <w:rPr>
          <w:rFonts w:cs="Arial"/>
          <w:sz w:val="28"/>
          <w:szCs w:val="28"/>
        </w:rPr>
        <w:t xml:space="preserve"> </w:t>
      </w:r>
      <w:r w:rsidR="00BC4A4B">
        <w:rPr>
          <w:rFonts w:cs="Arial"/>
          <w:sz w:val="28"/>
          <w:szCs w:val="28"/>
        </w:rPr>
        <w:t>someone treats you badly or unfairly</w:t>
      </w:r>
    </w:p>
    <w:p w14:paraId="3604B7D0" w14:textId="77777777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</w:p>
    <w:p w14:paraId="6E0C759C" w14:textId="77777777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</w:p>
    <w:p w14:paraId="40AED8A4" w14:textId="77777777" w:rsidR="00FF040F" w:rsidRDefault="00FF040F" w:rsidP="00BC4A4B">
      <w:pPr>
        <w:spacing w:after="280" w:line="360" w:lineRule="auto"/>
        <w:rPr>
          <w:rFonts w:cs="Arial"/>
          <w:sz w:val="28"/>
          <w:szCs w:val="28"/>
        </w:rPr>
      </w:pPr>
    </w:p>
    <w:p w14:paraId="2A9863B3" w14:textId="77777777" w:rsidR="00BC4A4B" w:rsidRDefault="00BC4A4B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Please tell us if someone takes your things or your money.</w:t>
      </w:r>
    </w:p>
    <w:p w14:paraId="333589CB" w14:textId="77777777" w:rsidR="00BC4A4B" w:rsidRDefault="00BC4A4B" w:rsidP="00BC4A4B">
      <w:pPr>
        <w:spacing w:after="280" w:line="360" w:lineRule="auto"/>
        <w:rPr>
          <w:rFonts w:cs="Arial"/>
          <w:sz w:val="28"/>
          <w:szCs w:val="28"/>
        </w:rPr>
      </w:pPr>
    </w:p>
    <w:p w14:paraId="1A8A2105" w14:textId="77777777" w:rsidR="00EF7A61" w:rsidRDefault="00EF7A61" w:rsidP="00BC4A4B">
      <w:pPr>
        <w:spacing w:after="280" w:line="360" w:lineRule="auto"/>
        <w:rPr>
          <w:rFonts w:cs="Arial"/>
          <w:sz w:val="28"/>
          <w:szCs w:val="28"/>
        </w:rPr>
      </w:pPr>
    </w:p>
    <w:p w14:paraId="56D838E2" w14:textId="77777777" w:rsidR="000055CD" w:rsidRDefault="000055CD" w:rsidP="00BC4A4B">
      <w:pPr>
        <w:spacing w:after="280" w:line="360" w:lineRule="auto"/>
        <w:rPr>
          <w:rFonts w:cs="Arial"/>
          <w:sz w:val="28"/>
          <w:szCs w:val="28"/>
        </w:rPr>
      </w:pPr>
    </w:p>
    <w:p w14:paraId="27F405D4" w14:textId="35E49CD2" w:rsidR="00BC4A4B" w:rsidRDefault="00BC4A4B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P</w:t>
      </w:r>
      <w:r w:rsidR="00774986">
        <w:rPr>
          <w:rFonts w:cs="Arial"/>
          <w:sz w:val="28"/>
          <w:szCs w:val="28"/>
        </w:rPr>
        <w:t>l</w:t>
      </w:r>
      <w:r>
        <w:rPr>
          <w:rFonts w:cs="Arial"/>
          <w:sz w:val="28"/>
          <w:szCs w:val="28"/>
        </w:rPr>
        <w:t>ease tell us if anything else worries you.</w:t>
      </w:r>
    </w:p>
    <w:p w14:paraId="40218606" w14:textId="03AE9F62" w:rsidR="00EF7A61" w:rsidRDefault="000055CD" w:rsidP="00BC4A4B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This is who to contact if you feel unsafe. </w:t>
      </w:r>
    </w:p>
    <w:p w14:paraId="400B1197" w14:textId="4C3C08A8" w:rsidR="000055CD" w:rsidRPr="00E445BE" w:rsidRDefault="002D250C" w:rsidP="00BC4A4B">
      <w:pPr>
        <w:spacing w:after="280" w:line="360" w:lineRule="auto"/>
        <w:rPr>
          <w:rFonts w:cs="Arial"/>
          <w:b/>
          <w:color w:val="0070C0"/>
          <w:sz w:val="28"/>
          <w:szCs w:val="28"/>
        </w:rPr>
      </w:pPr>
      <w:r>
        <w:rPr>
          <w:rFonts w:cs="Arial"/>
          <w:b/>
          <w:color w:val="0070C0"/>
          <w:sz w:val="28"/>
          <w:szCs w:val="28"/>
        </w:rPr>
        <w:t>Sharyn McLean Assistant Manager 0754992230</w:t>
      </w:r>
    </w:p>
    <w:p w14:paraId="766ABB9D" w14:textId="7D38CB91" w:rsidR="004D195B" w:rsidRPr="000055CD" w:rsidRDefault="008C7CFA">
      <w:pPr>
        <w:rPr>
          <w:rFonts w:eastAsiaTheme="majorEastAsia" w:cs="Arial"/>
          <w:szCs w:val="24"/>
        </w:rPr>
      </w:pPr>
    </w:p>
    <w:sectPr w:rsidR="004D195B" w:rsidRPr="000055CD" w:rsidSect="00C534CD">
      <w:type w:val="continuous"/>
      <w:pgSz w:w="11906" w:h="16838"/>
      <w:pgMar w:top="1440" w:right="1440" w:bottom="1440" w:left="1440" w:header="708" w:footer="708" w:gutter="0"/>
      <w:cols w:num="2" w:space="708" w:equalWidth="0">
        <w:col w:w="2536" w:space="708"/>
        <w:col w:w="57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5062CD" w14:textId="77777777" w:rsidR="008C7CFA" w:rsidRDefault="008C7CFA" w:rsidP="00895254">
      <w:r>
        <w:separator/>
      </w:r>
    </w:p>
  </w:endnote>
  <w:endnote w:type="continuationSeparator" w:id="0">
    <w:p w14:paraId="7A0CBF5A" w14:textId="77777777" w:rsidR="008C7CFA" w:rsidRDefault="008C7CFA" w:rsidP="008952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A4957D" w14:textId="77777777" w:rsidR="00895254" w:rsidRDefault="00895254" w:rsidP="00F8046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46C29B" w14:textId="77777777" w:rsidR="00895254" w:rsidRDefault="00895254" w:rsidP="0089525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7548600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27341D30" w14:textId="4A9B0FE9" w:rsidR="00E445BE" w:rsidRPr="00E445BE" w:rsidRDefault="00E445BE" w:rsidP="00E445BE">
            <w:pPr>
              <w:pStyle w:val="Footer"/>
              <w:jc w:val="center"/>
            </w:pPr>
            <w:r w:rsidRPr="00E445BE">
              <w:t xml:space="preserve">Page </w:t>
            </w:r>
            <w:r w:rsidRPr="00E445BE">
              <w:rPr>
                <w:bCs/>
                <w:szCs w:val="24"/>
              </w:rPr>
              <w:fldChar w:fldCharType="begin"/>
            </w:r>
            <w:r w:rsidRPr="00E445BE">
              <w:rPr>
                <w:bCs/>
              </w:rPr>
              <w:instrText xml:space="preserve"> PAGE </w:instrText>
            </w:r>
            <w:r w:rsidRPr="00E445BE">
              <w:rPr>
                <w:bCs/>
                <w:szCs w:val="24"/>
              </w:rPr>
              <w:fldChar w:fldCharType="separate"/>
            </w:r>
            <w:r w:rsidR="00260FB2">
              <w:rPr>
                <w:bCs/>
                <w:noProof/>
              </w:rPr>
              <w:t>1</w:t>
            </w:r>
            <w:r w:rsidRPr="00E445BE">
              <w:rPr>
                <w:bCs/>
                <w:szCs w:val="24"/>
              </w:rPr>
              <w:fldChar w:fldCharType="end"/>
            </w:r>
            <w:r w:rsidRPr="00E445BE">
              <w:t xml:space="preserve"> of </w:t>
            </w:r>
            <w:r w:rsidRPr="00E445BE">
              <w:rPr>
                <w:bCs/>
                <w:szCs w:val="24"/>
              </w:rPr>
              <w:fldChar w:fldCharType="begin"/>
            </w:r>
            <w:r w:rsidRPr="00E445BE">
              <w:rPr>
                <w:bCs/>
              </w:rPr>
              <w:instrText xml:space="preserve"> NUMPAGES  </w:instrText>
            </w:r>
            <w:r w:rsidRPr="00E445BE">
              <w:rPr>
                <w:bCs/>
                <w:szCs w:val="24"/>
              </w:rPr>
              <w:fldChar w:fldCharType="separate"/>
            </w:r>
            <w:r w:rsidR="00260FB2">
              <w:rPr>
                <w:bCs/>
                <w:noProof/>
              </w:rPr>
              <w:t>6</w:t>
            </w:r>
            <w:r w:rsidRPr="00E445BE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7F48BFFE" w14:textId="77777777" w:rsidR="00895254" w:rsidRDefault="00895254" w:rsidP="0089525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F457C4" w14:textId="77777777" w:rsidR="008C7CFA" w:rsidRDefault="008C7CFA" w:rsidP="00895254">
      <w:r>
        <w:separator/>
      </w:r>
    </w:p>
  </w:footnote>
  <w:footnote w:type="continuationSeparator" w:id="0">
    <w:p w14:paraId="0B4FE041" w14:textId="77777777" w:rsidR="008C7CFA" w:rsidRDefault="008C7CFA" w:rsidP="008952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470B97"/>
    <w:multiLevelType w:val="hybridMultilevel"/>
    <w:tmpl w:val="9D762D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tTQ3NrUwNrYwMDRU0lEKTi0uzszPAykwrAUAB3+4SCwAAAA="/>
  </w:docVars>
  <w:rsids>
    <w:rsidRoot w:val="00BC4A4B"/>
    <w:rsid w:val="000055CD"/>
    <w:rsid w:val="000553F6"/>
    <w:rsid w:val="00076888"/>
    <w:rsid w:val="000F3040"/>
    <w:rsid w:val="00125C18"/>
    <w:rsid w:val="0013679C"/>
    <w:rsid w:val="00196903"/>
    <w:rsid w:val="00200763"/>
    <w:rsid w:val="00260FB2"/>
    <w:rsid w:val="00277312"/>
    <w:rsid w:val="00292C3C"/>
    <w:rsid w:val="002D250C"/>
    <w:rsid w:val="002F1C74"/>
    <w:rsid w:val="00331D0B"/>
    <w:rsid w:val="0047383E"/>
    <w:rsid w:val="004E71DC"/>
    <w:rsid w:val="00594E15"/>
    <w:rsid w:val="0069256D"/>
    <w:rsid w:val="006B402F"/>
    <w:rsid w:val="006C6CCE"/>
    <w:rsid w:val="00746A1A"/>
    <w:rsid w:val="00774986"/>
    <w:rsid w:val="00776EE7"/>
    <w:rsid w:val="00895254"/>
    <w:rsid w:val="008C7CFA"/>
    <w:rsid w:val="00956DF0"/>
    <w:rsid w:val="00957BEA"/>
    <w:rsid w:val="00A11FA4"/>
    <w:rsid w:val="00A519B8"/>
    <w:rsid w:val="00AA7CA4"/>
    <w:rsid w:val="00AD13EA"/>
    <w:rsid w:val="00BA677C"/>
    <w:rsid w:val="00BC4A4B"/>
    <w:rsid w:val="00C0798A"/>
    <w:rsid w:val="00C534CD"/>
    <w:rsid w:val="00C97130"/>
    <w:rsid w:val="00CD4AEF"/>
    <w:rsid w:val="00D71350"/>
    <w:rsid w:val="00D94AD3"/>
    <w:rsid w:val="00E07616"/>
    <w:rsid w:val="00E445BE"/>
    <w:rsid w:val="00E63FB8"/>
    <w:rsid w:val="00EF7A61"/>
    <w:rsid w:val="00F34E55"/>
    <w:rsid w:val="00F90437"/>
    <w:rsid w:val="00FE78C9"/>
    <w:rsid w:val="00FF0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FC46A"/>
  <w15:docId w15:val="{8E5A0D02-D5F8-4A83-BA02-A06A7174D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A4B"/>
    <w:rPr>
      <w:rFonts w:ascii="Arial" w:eastAsiaTheme="minorEastAsia" w:hAnsi="Arial"/>
      <w:szCs w:val="22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4A4B"/>
    <w:pPr>
      <w:keepNext/>
      <w:keepLines/>
      <w:spacing w:before="40"/>
      <w:outlineLvl w:val="1"/>
    </w:pPr>
    <w:rPr>
      <w:rFonts w:eastAsiaTheme="majorEastAsia" w:cstheme="majorBidi"/>
      <w:b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C4A4B"/>
    <w:rPr>
      <w:rFonts w:ascii="Arial" w:eastAsiaTheme="majorEastAsia" w:hAnsi="Arial" w:cstheme="majorBidi"/>
      <w:b/>
      <w:sz w:val="36"/>
      <w:szCs w:val="26"/>
      <w:lang w:val="en-AU" w:eastAsia="en-AU"/>
    </w:rPr>
  </w:style>
  <w:style w:type="paragraph" w:styleId="ListParagraph">
    <w:name w:val="List Paragraph"/>
    <w:basedOn w:val="Normal"/>
    <w:uiPriority w:val="34"/>
    <w:qFormat/>
    <w:rsid w:val="00BC4A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4A4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4A4B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4A4B"/>
    <w:rPr>
      <w:rFonts w:ascii="Arial" w:eastAsiaTheme="minorEastAsia" w:hAnsi="Arial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4A4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A4B"/>
    <w:rPr>
      <w:rFonts w:ascii="Times New Roman" w:eastAsiaTheme="minorEastAsia" w:hAnsi="Times New Roman" w:cs="Times New Roman"/>
      <w:sz w:val="18"/>
      <w:szCs w:val="18"/>
      <w:lang w:val="en-AU" w:eastAsia="en-AU"/>
    </w:rPr>
  </w:style>
  <w:style w:type="paragraph" w:styleId="Footer">
    <w:name w:val="footer"/>
    <w:basedOn w:val="Normal"/>
    <w:link w:val="FooterChar"/>
    <w:uiPriority w:val="99"/>
    <w:unhideWhenUsed/>
    <w:rsid w:val="008952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5254"/>
    <w:rPr>
      <w:rFonts w:ascii="Arial" w:eastAsiaTheme="minorEastAsia" w:hAnsi="Arial"/>
      <w:szCs w:val="22"/>
      <w:lang w:val="en-AU" w:eastAsia="en-AU"/>
    </w:rPr>
  </w:style>
  <w:style w:type="character" w:styleId="PageNumber">
    <w:name w:val="page number"/>
    <w:basedOn w:val="DefaultParagraphFont"/>
    <w:uiPriority w:val="99"/>
    <w:semiHidden/>
    <w:unhideWhenUsed/>
    <w:rsid w:val="00895254"/>
  </w:style>
  <w:style w:type="paragraph" w:styleId="Header">
    <w:name w:val="header"/>
    <w:basedOn w:val="Normal"/>
    <w:link w:val="HeaderChar"/>
    <w:uiPriority w:val="99"/>
    <w:unhideWhenUsed/>
    <w:rsid w:val="00E445B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45BE"/>
    <w:rPr>
      <w:rFonts w:ascii="Arial" w:eastAsiaTheme="minorEastAsia" w:hAnsi="Arial"/>
      <w:szCs w:val="22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tiff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Softly</dc:creator>
  <cp:keywords/>
  <dc:description/>
  <cp:lastModifiedBy>Lachlan McKellar</cp:lastModifiedBy>
  <cp:revision>3</cp:revision>
  <dcterms:created xsi:type="dcterms:W3CDTF">2020-06-08T03:16:00Z</dcterms:created>
  <dcterms:modified xsi:type="dcterms:W3CDTF">2020-07-02T01:17:00Z</dcterms:modified>
</cp:coreProperties>
</file>